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4FA0" w:rsidRPr="002F5088" w:rsidRDefault="002F5088">
      <w:pPr>
        <w:rPr>
          <w:b/>
          <w:sz w:val="32"/>
        </w:rPr>
      </w:pPr>
      <w:r w:rsidRPr="002F5088">
        <w:rPr>
          <w:b/>
          <w:sz w:val="32"/>
        </w:rPr>
        <w:t>Requirements:</w:t>
      </w:r>
    </w:p>
    <w:p w:rsidR="002F5088" w:rsidRDefault="002F5088">
      <w:r>
        <w:t>We have tested our code on the following platform.</w:t>
      </w:r>
    </w:p>
    <w:p w:rsidR="002F5088" w:rsidRDefault="002F5088" w:rsidP="002F5088">
      <w:pPr>
        <w:pStyle w:val="ListParagraph"/>
        <w:numPr>
          <w:ilvl w:val="0"/>
          <w:numId w:val="3"/>
        </w:numPr>
      </w:pPr>
      <w:r>
        <w:t>Python 3.6</w:t>
      </w:r>
    </w:p>
    <w:p w:rsidR="002F5088" w:rsidRDefault="002F5088" w:rsidP="002F5088">
      <w:pPr>
        <w:pStyle w:val="ListParagraph"/>
        <w:numPr>
          <w:ilvl w:val="0"/>
          <w:numId w:val="3"/>
        </w:numPr>
      </w:pPr>
      <w:r>
        <w:t>Tensorflow 1.7.0</w:t>
      </w:r>
    </w:p>
    <w:p w:rsidR="002F5088" w:rsidRDefault="002F5088" w:rsidP="002F5088">
      <w:pPr>
        <w:pStyle w:val="ListParagraph"/>
        <w:numPr>
          <w:ilvl w:val="0"/>
          <w:numId w:val="3"/>
        </w:numPr>
      </w:pPr>
      <w:r>
        <w:t>Keras 2.2.5</w:t>
      </w:r>
    </w:p>
    <w:p w:rsidR="002F5088" w:rsidRPr="002F5088" w:rsidRDefault="002F5088">
      <w:pPr>
        <w:rPr>
          <w:b/>
          <w:sz w:val="32"/>
        </w:rPr>
      </w:pPr>
      <w:r w:rsidRPr="002F5088">
        <w:rPr>
          <w:b/>
          <w:sz w:val="32"/>
        </w:rPr>
        <w:t>Testing the Model:</w:t>
      </w:r>
    </w:p>
    <w:p w:rsidR="002F5088" w:rsidRPr="002F5088" w:rsidRDefault="002F5088" w:rsidP="002F5088">
      <w:pPr>
        <w:pStyle w:val="ListParagraph"/>
        <w:numPr>
          <w:ilvl w:val="0"/>
          <w:numId w:val="1"/>
        </w:numPr>
      </w:pPr>
      <w:r w:rsidRPr="002F5088">
        <w:t xml:space="preserve">The trained models are </w:t>
      </w:r>
      <w:r>
        <w:t>saved</w:t>
      </w:r>
      <w:r w:rsidRPr="002F5088">
        <w:t xml:space="preserve"> in the </w:t>
      </w:r>
      <w:r w:rsidRPr="002F5088">
        <w:t>“output” folder</w:t>
      </w:r>
    </w:p>
    <w:p w:rsidR="002F5088" w:rsidRPr="002F5088" w:rsidRDefault="002F5088" w:rsidP="002F5088">
      <w:pPr>
        <w:pStyle w:val="ListParagraph"/>
        <w:numPr>
          <w:ilvl w:val="0"/>
          <w:numId w:val="1"/>
        </w:numPr>
      </w:pPr>
      <w:r w:rsidRPr="002F5088">
        <w:t>Put the test files in the folder named  “./folds” in npy format</w:t>
      </w:r>
    </w:p>
    <w:p w:rsidR="002F5088" w:rsidRPr="002F5088" w:rsidRDefault="002F5088" w:rsidP="002F5088">
      <w:pPr>
        <w:pStyle w:val="ListParagraph"/>
        <w:numPr>
          <w:ilvl w:val="0"/>
          <w:numId w:val="1"/>
        </w:numPr>
      </w:pPr>
      <w:r w:rsidRPr="002F5088">
        <w:t>Run the Test.py file for testing.</w:t>
      </w:r>
    </w:p>
    <w:p w:rsidR="002F5088" w:rsidRDefault="002F5088" w:rsidP="002F5088">
      <w:pPr>
        <w:pStyle w:val="ListParagraph"/>
        <w:numPr>
          <w:ilvl w:val="0"/>
          <w:numId w:val="1"/>
        </w:numPr>
      </w:pPr>
      <w:r w:rsidRPr="002F5088">
        <w:t>The test results are generated in the “output” folder</w:t>
      </w:r>
    </w:p>
    <w:p w:rsidR="002F5088" w:rsidRPr="002F5088" w:rsidRDefault="002F5088" w:rsidP="002F5088">
      <w:pPr>
        <w:rPr>
          <w:b/>
          <w:sz w:val="32"/>
        </w:rPr>
      </w:pPr>
      <w:r w:rsidRPr="002F5088">
        <w:rPr>
          <w:b/>
          <w:sz w:val="32"/>
        </w:rPr>
        <w:t>T</w:t>
      </w:r>
      <w:r w:rsidRPr="002F5088">
        <w:rPr>
          <w:b/>
          <w:sz w:val="32"/>
        </w:rPr>
        <w:t>rain</w:t>
      </w:r>
      <w:r w:rsidRPr="002F5088">
        <w:rPr>
          <w:b/>
          <w:sz w:val="32"/>
        </w:rPr>
        <w:t>ing the Model:</w:t>
      </w:r>
    </w:p>
    <w:p w:rsidR="002F5088" w:rsidRDefault="002F5088" w:rsidP="002F5088">
      <w:pPr>
        <w:pStyle w:val="ListParagraph"/>
        <w:numPr>
          <w:ilvl w:val="0"/>
          <w:numId w:val="2"/>
        </w:numPr>
      </w:pPr>
      <w:r w:rsidRPr="002F5088">
        <w:t xml:space="preserve">To train the model on your own dataset, first generate the Training, Validation, and Testing files using the </w:t>
      </w:r>
      <w:r>
        <w:t xml:space="preserve">file </w:t>
      </w:r>
      <w:bookmarkStart w:id="0" w:name="_GoBack"/>
      <w:r>
        <w:t>data_generate.py</w:t>
      </w:r>
      <w:bookmarkEnd w:id="0"/>
    </w:p>
    <w:p w:rsidR="002F5088" w:rsidRPr="002F5088" w:rsidRDefault="002F5088" w:rsidP="002F5088">
      <w:pPr>
        <w:pStyle w:val="ListParagraph"/>
        <w:numPr>
          <w:ilvl w:val="0"/>
          <w:numId w:val="2"/>
        </w:numPr>
      </w:pPr>
      <w:r>
        <w:t>Run the Gen_seq_clas_Train.py file to train the model.</w:t>
      </w:r>
    </w:p>
    <w:p w:rsidR="002F5088" w:rsidRDefault="002F5088" w:rsidP="002F5088">
      <w:pPr>
        <w:pStyle w:val="ListParagraph"/>
        <w:numPr>
          <w:ilvl w:val="0"/>
          <w:numId w:val="1"/>
        </w:numPr>
      </w:pPr>
      <w:r>
        <w:t>The trained model weights will be saved in</w:t>
      </w:r>
      <w:r w:rsidRPr="002F5088">
        <w:t xml:space="preserve"> the “output” folder</w:t>
      </w:r>
    </w:p>
    <w:p w:rsidR="002F5088" w:rsidRPr="002F5088" w:rsidRDefault="002F5088" w:rsidP="002F5088">
      <w:pPr>
        <w:pStyle w:val="ListParagraph"/>
        <w:numPr>
          <w:ilvl w:val="0"/>
          <w:numId w:val="1"/>
        </w:numPr>
      </w:pPr>
      <w:r>
        <w:t>Test the model using the above approach</w:t>
      </w:r>
    </w:p>
    <w:p w:rsidR="002F5088" w:rsidRPr="002F5088" w:rsidRDefault="002F5088" w:rsidP="002F5088"/>
    <w:p w:rsidR="002F5088" w:rsidRDefault="002F5088"/>
    <w:p w:rsidR="002F5088" w:rsidRDefault="002F5088"/>
    <w:sectPr w:rsidR="002F5088">
      <w:pgSz w:w="12240" w:h="15840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55395" w:rsidRDefault="00555395" w:rsidP="002F5088">
      <w:pPr>
        <w:spacing w:after="0" w:line="240" w:lineRule="auto"/>
      </w:pPr>
      <w:r>
        <w:separator/>
      </w:r>
    </w:p>
  </w:endnote>
  <w:endnote w:type="continuationSeparator" w:id="0">
    <w:p w:rsidR="00555395" w:rsidRDefault="00555395" w:rsidP="002F50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55395" w:rsidRDefault="00555395" w:rsidP="002F5088">
      <w:pPr>
        <w:spacing w:after="0" w:line="240" w:lineRule="auto"/>
      </w:pPr>
      <w:r>
        <w:separator/>
      </w:r>
    </w:p>
  </w:footnote>
  <w:footnote w:type="continuationSeparator" w:id="0">
    <w:p w:rsidR="00555395" w:rsidRDefault="00555395" w:rsidP="002F508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D4338D"/>
    <w:multiLevelType w:val="hybridMultilevel"/>
    <w:tmpl w:val="B73896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8C75F9"/>
    <w:multiLevelType w:val="hybridMultilevel"/>
    <w:tmpl w:val="2E061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5B1B1C"/>
    <w:multiLevelType w:val="hybridMultilevel"/>
    <w:tmpl w:val="76CC14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xNjYxNzcCsiwMjZV0lIJTi4sz8/NACgxrAcDC4pMsAAAA"/>
  </w:docVars>
  <w:rsids>
    <w:rsidRoot w:val="0055467A"/>
    <w:rsid w:val="002F5088"/>
    <w:rsid w:val="0038203A"/>
    <w:rsid w:val="0055467A"/>
    <w:rsid w:val="00555395"/>
    <w:rsid w:val="00F129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8A59E6B5-8F04-4CE8-8A82-B4089B277E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F5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5088"/>
  </w:style>
  <w:style w:type="paragraph" w:styleId="Footer">
    <w:name w:val="footer"/>
    <w:basedOn w:val="Normal"/>
    <w:link w:val="FooterChar"/>
    <w:uiPriority w:val="99"/>
    <w:unhideWhenUsed/>
    <w:rsid w:val="002F50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5088"/>
  </w:style>
  <w:style w:type="paragraph" w:styleId="ListParagraph">
    <w:name w:val="List Paragraph"/>
    <w:basedOn w:val="Normal"/>
    <w:uiPriority w:val="34"/>
    <w:qFormat/>
    <w:rsid w:val="002F508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5</Words>
  <Characters>545</Characters>
  <Application>Microsoft Office Word</Application>
  <DocSecurity>0</DocSecurity>
  <Lines>4</Lines>
  <Paragraphs>1</Paragraphs>
  <ScaleCrop>false</ScaleCrop>
  <Company/>
  <LinksUpToDate>false</LinksUpToDate>
  <CharactersWithSpaces>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 Islam Naeem</dc:creator>
  <cp:keywords/>
  <dc:description/>
  <cp:lastModifiedBy>Ul Islam Naeem</cp:lastModifiedBy>
  <cp:revision>2</cp:revision>
  <dcterms:created xsi:type="dcterms:W3CDTF">2021-02-22T02:11:00Z</dcterms:created>
  <dcterms:modified xsi:type="dcterms:W3CDTF">2021-02-22T02:32:00Z</dcterms:modified>
</cp:coreProperties>
</file>